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DB319B" w:rsidRDefault="00DB319B" w:rsidP="00DB319B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 xml:space="preserve">reading A2 feedback - starting work now - </w:t>
      </w:r>
      <w:bookmarkStart w:id="0" w:name="_GoBack"/>
      <w:r w:rsidR="00D27C23">
        <w:t xml:space="preserve">will have something for review </w:t>
      </w:r>
      <w:r w:rsidR="00CD3FB8">
        <w:t>by meeting 4 - hopefully</w:t>
      </w:r>
    </w:p>
    <w:bookmarkEnd w:id="0"/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7466B8" w:rsidRDefault="007466B8" w:rsidP="00DB319B">
      <w:proofErr w:type="spellStart"/>
      <w:r>
        <w:t>Figma</w:t>
      </w:r>
      <w:proofErr w:type="spellEnd"/>
      <w:r>
        <w:t xml:space="preserve"> for User Interface design </w:t>
      </w:r>
      <w:proofErr w:type="spellStart"/>
      <w:r>
        <w:t>mockup</w:t>
      </w:r>
      <w:proofErr w:type="spellEnd"/>
    </w:p>
    <w:p w:rsidR="007466B8" w:rsidRDefault="007466B8" w:rsidP="00DB319B">
      <w:r>
        <w:t>Office 365 - Teams, Word</w:t>
      </w:r>
    </w:p>
    <w:p w:rsidR="007466B8" w:rsidRDefault="007466B8" w:rsidP="00DB319B">
      <w:r>
        <w:t>Microsoft Project</w:t>
      </w:r>
      <w:r w:rsidR="00A923C3">
        <w:t xml:space="preserve"> check with Maddie</w:t>
      </w:r>
    </w:p>
    <w:p w:rsidR="007466B8" w:rsidRDefault="007466B8" w:rsidP="00DB319B">
      <w:r>
        <w:t>Presentation Software - off Channon</w:t>
      </w:r>
      <w:r w:rsidR="00A923C3">
        <w:t>, Sam, Maddie</w:t>
      </w:r>
    </w:p>
    <w:p w:rsidR="00A923C3" w:rsidRDefault="00A923C3" w:rsidP="00DB319B">
      <w:r>
        <w:t xml:space="preserve">App </w:t>
      </w:r>
      <w:proofErr w:type="spellStart"/>
      <w:r>
        <w:t>dev</w:t>
      </w:r>
      <w:proofErr w:type="spellEnd"/>
      <w:r>
        <w:t xml:space="preserve"> off Adam</w:t>
      </w:r>
    </w:p>
    <w:p w:rsidR="00A923C3" w:rsidRPr="007466B8" w:rsidRDefault="00A923C3" w:rsidP="00DB319B"/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A923C3" w:rsidRDefault="00A923C3" w:rsidP="00DB319B">
      <w:r w:rsidRPr="00A923C3">
        <w:t>U</w:t>
      </w:r>
      <w:r>
        <w:t xml:space="preserve">sing Freeware / Open source and </w:t>
      </w:r>
      <w:r w:rsidRPr="00A923C3">
        <w:t xml:space="preserve">Student </w:t>
      </w:r>
      <w:r>
        <w:t>license</w:t>
      </w:r>
    </w:p>
    <w:p w:rsidR="00A923C3" w:rsidRPr="00A923C3" w:rsidRDefault="00A923C3" w:rsidP="00DB319B">
      <w:r>
        <w:t>Will we need to purchase any?</w:t>
      </w:r>
    </w:p>
    <w:p w:rsidR="00A923C3" w:rsidRDefault="00A923C3" w:rsidP="00DB319B">
      <w:pPr>
        <w:rPr>
          <w:i/>
        </w:rPr>
      </w:pP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This needs to be precise (e.g. Windows Movie Maker Version 45.3) but needn't be long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You should also include a brief description of any prior experience any group members have had with the tools and technologies you list.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There is no minimum length for this.</w:t>
      </w:r>
    </w:p>
    <w:p w:rsidR="00DB319B" w:rsidRPr="007E6012" w:rsidRDefault="007E6012" w:rsidP="00DB319B">
      <w:pPr>
        <w:rPr>
          <w:i/>
        </w:rPr>
      </w:pPr>
      <w:r w:rsidRPr="007E6012">
        <w:rPr>
          <w:i/>
        </w:rPr>
        <w:t xml:space="preserve"> It is important to be as precise as possible, but descriptions of the tools are not needed here. </w:t>
      </w:r>
    </w:p>
    <w:sectPr w:rsidR="00DB319B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qQUABBNgDiwAAAA="/>
  </w:docVars>
  <w:rsids>
    <w:rsidRoot w:val="00DB319B"/>
    <w:rsid w:val="003C7318"/>
    <w:rsid w:val="007466B8"/>
    <w:rsid w:val="007E6012"/>
    <w:rsid w:val="009C21DE"/>
    <w:rsid w:val="00A46CCA"/>
    <w:rsid w:val="00A923C3"/>
    <w:rsid w:val="00CD3FB8"/>
    <w:rsid w:val="00D27C23"/>
    <w:rsid w:val="00DB319B"/>
    <w:rsid w:val="00F63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9</cp:revision>
  <dcterms:created xsi:type="dcterms:W3CDTF">2020-11-03T08:36:00Z</dcterms:created>
  <dcterms:modified xsi:type="dcterms:W3CDTF">2020-11-15T11:21:00Z</dcterms:modified>
</cp:coreProperties>
</file>